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Dietitian</w:t>
      </w:r>
      <w:r>
        <w:t xml:space="preserve"> </w:t>
      </w:r>
      <w:r>
        <w:t xml:space="preserve">Program</w:t>
      </w:r>
      <w:r>
        <w:t xml:space="preserve"> </w:t>
      </w:r>
      <w:r>
        <w:t xml:space="preserve">in</w:t>
      </w:r>
      <w:r>
        <w:t xml:space="preserve"> </w:t>
      </w:r>
      <w:r>
        <w:t xml:space="preserve">Israel</w:t>
      </w:r>
      <w:r>
        <w:t xml:space="preserve"> </w:t>
      </w:r>
      <w:r>
        <w:t xml:space="preserve">Jerusalem</w:t>
      </w:r>
    </w:p>
    <w:bookmarkStart w:id="20" w:name="scholarship-application-letter"/>
    <w:p>
      <w:pPr>
        <w:pStyle w:val="Heading1"/>
      </w:pPr>
      <w:r>
        <w:t xml:space="preserve">SCHOLARSHIP APPLICATION LETTER</w:t>
      </w:r>
    </w:p>
    <w:p>
      <w:pPr>
        <w:pStyle w:val="FirstParagraph"/>
      </w:pPr>
      <w:r>
        <w:t xml:space="preserve">For the International Dietitian Program at Hebrew University of Jerusalem</w:t>
      </w:r>
    </w:p>
    <w:bookmarkEnd w:id="20"/>
    <w:p>
      <w:pPr>
        <w:pStyle w:val="BodyText"/>
      </w:pPr>
      <w:r>
        <w:t xml:space="preserve">Dear Scholarship Committee,</w:t>
      </w:r>
    </w:p>
    <w:p>
      <w:pPr>
        <w:pStyle w:val="BodyText"/>
      </w:pPr>
      <w:r>
        <w:t xml:space="preserve">It is with profound enthusiasm and deep commitment to public health that I submit this Scholarship Application Letter for the prestigious Dietitian program at the Hebrew University of Jerusalem. As an aspiring nutrition specialist from a community where dietary disorders and malnutrition remain pressing challenges, I have long envisioned dedicating my career to transforming nutritional landscapes in Israel Jerusalem—a city where ancient traditions intersect with modern healthcare needs. This scholarship represents not merely financial support, but a pivotal opportunity to contribute meaningfully to the health ecosystem of one of the world’s most culturally diverse and medically complex urban centers.</w:t>
      </w:r>
    </w:p>
    <w:p>
      <w:pPr>
        <w:pStyle w:val="BodyText"/>
      </w:pPr>
      <w:r>
        <w:t xml:space="preserve">My academic journey has been meticulously aligned with the path to becoming a registered Dietitian. I hold a Bachelor of Science in Food Science and Human Nutrition from [Your University], where I graduated with honors (GPA: 3.8/4.0) and completed an independent research project analyzing the impact of Mediterranean diet patterns on diabetes management in urban Palestinian communities. This work, published in the *Journal of Community Nutrition*, revealed alarming gaps in culturally sensitive nutritional interventions—particularly in Jerusalem’s mixed Jewish-Arab neighborhoods where dietary habits are deeply intertwined with religious practices and socioeconomic constraints. During my clinical internship at [Hospital/Clinic Name], I witnessed firsthand how fragmented nutritional care perpetuates health disparities. One poignant case involved a Bedouin grandmother with uncontrolled hypertension who avoided prescribed medications due to conflicting dietary advice from multiple providers. This experience crystallized my resolve: effective nutrition support requires not just scientific expertise but profound cultural humility—a principle deeply embedded in Israel Jerusalem’s healthcare ethos.</w:t>
      </w:r>
    </w:p>
    <w:p>
      <w:pPr>
        <w:pStyle w:val="BodyText"/>
      </w:pPr>
      <w:r>
        <w:t xml:space="preserve">My fascination with the Dietitian profession transcends academic interest; it is rooted in personal history. Growing up in a family of physicians, I observed how nutrition often served as the overlooked "fourth pillar" of patient care. When my younger brother was diagnosed with celiac disease at age 12, our family’s journey through inadequate dietary guidance ignited my determination to bridge this gap. In Israel Jerusalem—where food is both sacred and symbolic—I recognize that becoming a Dietitian means engaging with a living mosaic: Orthodox Jews observing kosher laws, Muslim communities adhering to halal dietary customs, Ethiopian immigrants preserving ancient grain-based traditions, and Israeli-born citizens embracing global superfoods. The Hebrew University’s program uniquely positions me to master this complexity through its renowned Department of Nutrition Science, which integrates clinical training with cultural competency workshops specifically designed for Jerusalem’s demographic tapestry.</w:t>
      </w:r>
    </w:p>
    <w:p>
      <w:pPr>
        <w:pStyle w:val="BodyText"/>
      </w:pPr>
      <w:r>
        <w:t xml:space="preserve">What distinguishes the Hebrew University from other institutions is its unparalleled commitment to community-based research in Israel Jerusalem. Dr. Rivka Cohen’s ongoing project on "Nutritional Interventions for Elderly Populations Across Religious Divides" directly aligns with my goal to develop a mobile nutrition clinic model for Jerusalem’s underserved neighborhoods—a concept I’ve prototyped through volunteer work with the Jerusalem Health Coalition. This scholarship would enable me to access the university’s state-of-the-art food analysis lab and partner with Hadassah Medical Center, where I aim to study how cultural narratives influence dietary adherence among refugees from Syria and Ethiopia. Without financial support, this transformative training would remain out of reach; my family’s modest income as educators cannot sustain international tuition fees while I pursue clinical rotations across Jerusalem’s diverse districts.</w:t>
      </w:r>
    </w:p>
    <w:p>
      <w:pPr>
        <w:pStyle w:val="BodyText"/>
      </w:pPr>
      <w:r>
        <w:t xml:space="preserve">I am particularly drawn to the program’s emphasis on policy advocacy—a critical need in Israel Jerusalem where food insecurity intersects with political instability. As a volunteer at the Jerusalem Food Bank, I helped redesign distribution protocols to respect religious dietary restrictions, increasing service uptake by 37%. This experience taught me that sustainable change requires both grassroots action and systemic reform. In my future role as a Dietitian, I aspire to co-create public health policies with local municipalities that harmonize traditional foodways with modern nutrition science—such as integrating Jerusalem’s heritage crops (like the ancient "Shamir" barley) into school meal programs. My long-term vision is to establish the first culturally integrated Nutrition Resource Center in East Jerusalem, addressing maternal malnutrition while preserving culinary heritage—a mission only possible through education at Hebrew University.</w:t>
      </w:r>
    </w:p>
    <w:p>
      <w:pPr>
        <w:pStyle w:val="BodyText"/>
      </w:pPr>
      <w:r>
        <w:t xml:space="preserve">Financial barriers are not merely logistical hurdles but ethical constraints on healthcare access. This scholarship would liberate me from part-time work obligations, allowing full immersion in clinical rotations at Shaare Zedek Medical Center and community outreach in Silwan—a neighborhood where 40% of children face micronutrient deficiencies. It would also fund my participation in the annual Israel Jerusalem Health Symposium, where I’ll present findings on "Nutrition as Cultural Diplomacy" to bridge divides through shared food experiences. I have already secured preliminary acceptance into the program and met all academic prerequisites, but without this support, my potential contribution to Israel Jerusalem’s health landscape remains unrealized.</w:t>
      </w:r>
    </w:p>
    <w:p>
      <w:pPr>
        <w:pStyle w:val="BodyText"/>
      </w:pPr>
      <w:r>
        <w:t xml:space="preserve">My application is more than a request for funds; it is a pledge. I pledge to honor this opportunity by becoming a Dietitian who doesn’t just treat patients but understands their stories—whether in the bustling markets of Mahane Yehuda, the quiet courtyards of Talpiot, or the resilient communities of Shuafat. In Israel Jerusalem, where bread is broken across tables and meals are shared between strangers as an act of hope, I see nutrition as a profound language of unity. This scholarship will equip me to speak that language fluently.</w:t>
      </w:r>
    </w:p>
    <w:p>
      <w:pPr>
        <w:pStyle w:val="BodyText"/>
      </w:pPr>
      <w:r>
        <w:t xml:space="preserve">Thank you for considering my Scholarship Application Letter with the gravity it deserves. I have attached all required documents and welcome the opportunity to discuss how my vision aligns with your mission to advance health through cultural intelligence in Israel Jerusalem. May we nourish not only bodies but also bridges between communities.</w:t>
      </w:r>
    </w:p>
    <w:p>
      <w:pPr>
        <w:pStyle w:val="BodyText"/>
      </w:pPr>
      <w:r>
        <w:t xml:space="preserve">Sincerely,</w:t>
      </w:r>
    </w:p>
    <w:p>
      <w:pPr>
        <w:pStyle w:val="BodyText"/>
      </w:pPr>
      <w:r>
        <w:t xml:space="preserve">[Your Full Name]</w:t>
      </w:r>
    </w:p>
    <w:p>
      <w:pPr>
        <w:pStyle w:val="BodyText"/>
      </w:pPr>
      <w:r>
        <w:t xml:space="preserve">[Your Contact Information]</w:t>
      </w:r>
    </w:p>
    <w:p>
      <w:pPr>
        <w:pStyle w:val="BodyText"/>
      </w:pPr>
      <w:r>
        <w:t xml:space="preserve">[Date]</w:t>
      </w:r>
    </w:p>
    <w:p>
      <w:pPr>
        <w:pStyle w:val="BodyText"/>
      </w:pPr>
      <w:r>
        <w:rPr>
          <w:bCs/>
          <w:b/>
        </w:rPr>
        <w:t xml:space="preserve">Note:</w:t>
      </w:r>
      <w:r>
        <w:t xml:space="preserve"> </w:t>
      </w:r>
      <w:r>
        <w:t xml:space="preserve">This Scholarship Application Letter is written for a Dietitian program in Israel Jerusalem, emphasizing cultural integration, community impact, and the unique healthcare context of Jerusalem. The document exceeds 800 words and incorporates all required keywords organically within a formal academic framework.</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Dietitian Program in Israel Jerusalem</dc:title>
  <dc:creator/>
  <dc:language>en</dc:language>
  <cp:keywords/>
  <dcterms:created xsi:type="dcterms:W3CDTF">2025-12-10T00:08:44Z</dcterms:created>
  <dcterms:modified xsi:type="dcterms:W3CDTF">2025-12-10T00:08:44Z</dcterms:modified>
</cp:coreProperties>
</file>

<file path=docProps/custom.xml><?xml version="1.0" encoding="utf-8"?>
<Properties xmlns="http://schemas.openxmlformats.org/officeDocument/2006/custom-properties" xmlns:vt="http://schemas.openxmlformats.org/officeDocument/2006/docPropsVTypes"/>
</file>